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recipientData.xml" ContentType="application/vnd.ms-word.mailMergeRecipientData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23E873" w14:textId="77777777" w:rsidR="002E1F67" w:rsidRPr="002E1F67" w:rsidRDefault="002E1F67" w:rsidP="002E1F67">
      <w:pPr>
        <w:spacing w:after="0"/>
        <w:rPr>
          <w:b/>
          <w:bCs/>
        </w:rPr>
      </w:pPr>
      <w:r w:rsidRPr="002E1F67">
        <w:rPr>
          <w:b/>
          <w:bCs/>
        </w:rPr>
        <w:t>Tamar Dworkin</w:t>
      </w:r>
    </w:p>
    <w:p w14:paraId="7A99475C" w14:textId="77777777" w:rsidR="002E1F67" w:rsidRDefault="002E1F67" w:rsidP="002E1F67">
      <w:pPr>
        <w:spacing w:after="0"/>
      </w:pPr>
      <w:r>
        <w:t xml:space="preserve">10142 </w:t>
      </w:r>
      <w:proofErr w:type="spellStart"/>
      <w:r>
        <w:t>Shelldrake</w:t>
      </w:r>
      <w:proofErr w:type="spellEnd"/>
      <w:r>
        <w:t xml:space="preserve"> Circle</w:t>
      </w:r>
    </w:p>
    <w:p w14:paraId="65538E7A" w14:textId="77777777" w:rsidR="002E1F67" w:rsidRDefault="002E1F67" w:rsidP="002E1F67">
      <w:pPr>
        <w:spacing w:after="0"/>
      </w:pPr>
      <w:r>
        <w:t>Damascus, MD 20872</w:t>
      </w:r>
    </w:p>
    <w:p w14:paraId="518DDA7A" w14:textId="3C4ACA88" w:rsidR="002E1F67" w:rsidRDefault="002E1F67" w:rsidP="002E1F67">
      <w:pPr>
        <w:spacing w:after="0"/>
      </w:pPr>
      <w:r>
        <w:t>P#</w:t>
      </w:r>
      <w:r w:rsidR="0052277B">
        <w:t xml:space="preserve"> </w:t>
      </w:r>
      <w:r>
        <w:t>301-529-6458</w:t>
      </w:r>
    </w:p>
    <w:p w14:paraId="4A035356" w14:textId="77777777" w:rsidR="002E1F67" w:rsidRDefault="002E1F67" w:rsidP="002E1F67">
      <w:pPr>
        <w:spacing w:after="0"/>
      </w:pPr>
      <w:r>
        <w:t>Tamar.Dworkin@mcpsmd.net</w:t>
      </w:r>
    </w:p>
    <w:p w14:paraId="7CA0DBFC" w14:textId="77777777" w:rsidR="002E1F67" w:rsidRDefault="002E1F67" w:rsidP="002E1F67">
      <w:pPr>
        <w:spacing w:after="0"/>
      </w:pPr>
      <w:r>
        <w:t>Tamarsplace@gmail.com</w:t>
      </w:r>
    </w:p>
    <w:p w14:paraId="07817653" w14:textId="77777777" w:rsidR="002E1F67" w:rsidRDefault="002E1F67" w:rsidP="002E1F67">
      <w:r>
        <w:t>June 29, 2025</w:t>
      </w:r>
    </w:p>
    <w:p w14:paraId="0CA501DB" w14:textId="0CA9E78C" w:rsidR="002E1F67" w:rsidRDefault="00154934" w:rsidP="002E1F67">
      <w:r>
        <w:t xml:space="preserve">TO: </w:t>
      </w:r>
      <w:fldSimple w:instr=" MERGEFIELD email ">
        <w:r w:rsidR="00C17EC2">
          <w:rPr>
            <w:noProof/>
          </w:rPr>
          <w:t>«email»</w:t>
        </w:r>
      </w:fldSimple>
      <w:r w:rsidR="0052277B">
        <w:rPr>
          <w:noProof/>
        </w:rPr>
        <w:br/>
        <w:t xml:space="preserve">RE: Applicant for </w:t>
      </w:r>
      <w:r w:rsidR="0052277B">
        <w:rPr>
          <w:noProof/>
        </w:rPr>
        <w:fldChar w:fldCharType="begin"/>
      </w:r>
      <w:r w:rsidR="0052277B">
        <w:rPr>
          <w:noProof/>
        </w:rPr>
        <w:instrText xml:space="preserve"> MERGEFIELD job </w:instrText>
      </w:r>
      <w:r w:rsidR="0052277B">
        <w:rPr>
          <w:noProof/>
        </w:rPr>
        <w:fldChar w:fldCharType="separate"/>
      </w:r>
      <w:r w:rsidR="00C17EC2">
        <w:rPr>
          <w:noProof/>
        </w:rPr>
        <w:t>«job»</w:t>
      </w:r>
      <w:r w:rsidR="0052277B">
        <w:rPr>
          <w:noProof/>
        </w:rPr>
        <w:fldChar w:fldCharType="end"/>
      </w:r>
      <w:r w:rsidR="000306B7">
        <w:rPr>
          <w:noProof/>
        </w:rPr>
        <w:t xml:space="preserve"> position&lt;s&gt;</w:t>
      </w:r>
    </w:p>
    <w:p w14:paraId="3144EEC6" w14:textId="07872646" w:rsidR="002E1F67" w:rsidRDefault="002E1F67" w:rsidP="002E1F67">
      <w:r>
        <w:t xml:space="preserve">Dear </w:t>
      </w:r>
      <w:fldSimple w:instr=" MERGEFIELD role ">
        <w:r w:rsidR="00C17EC2">
          <w:rPr>
            <w:noProof/>
          </w:rPr>
          <w:t>«role»</w:t>
        </w:r>
      </w:fldSimple>
      <w:r w:rsidR="007C0B0F">
        <w:t xml:space="preserve"> </w:t>
      </w:r>
      <w:fldSimple w:instr=" MERGEFIELD name ">
        <w:r w:rsidR="00C17EC2">
          <w:rPr>
            <w:noProof/>
          </w:rPr>
          <w:t>«name»</w:t>
        </w:r>
      </w:fldSimple>
      <w:r>
        <w:t>,</w:t>
      </w:r>
    </w:p>
    <w:p w14:paraId="6C43FC5A" w14:textId="267F3D62" w:rsidR="002E1F67" w:rsidRDefault="002E1F67" w:rsidP="002E1F67">
      <w:r>
        <w:t xml:space="preserve">I am writing to express my strong interest in the </w:t>
      </w:r>
      <w:r w:rsidR="007C0B0F">
        <w:t>[</w:t>
      </w:r>
      <w:fldSimple w:instr=" MERGEFIELD job ">
        <w:r w:rsidR="00C17EC2">
          <w:rPr>
            <w:noProof/>
          </w:rPr>
          <w:t>«job»</w:t>
        </w:r>
      </w:fldSimple>
      <w:r w:rsidR="007C0B0F">
        <w:t>]</w:t>
      </w:r>
      <w:r>
        <w:t xml:space="preserve"> position</w:t>
      </w:r>
      <w:r w:rsidR="007C0B0F">
        <w:t>&lt;s&gt;</w:t>
      </w:r>
      <w:r>
        <w:t xml:space="preserve"> at</w:t>
      </w:r>
      <w:r w:rsidR="00FC7AC0">
        <w:t xml:space="preserve"> </w:t>
      </w:r>
      <w:fldSimple w:instr=" MERGEFIELD school ">
        <w:r w:rsidR="00C17EC2">
          <w:rPr>
            <w:noProof/>
          </w:rPr>
          <w:t>«school»</w:t>
        </w:r>
      </w:fldSimple>
      <w:r>
        <w:t>, as advertised in MCPS Careers. I am multi-certified in K-12 ELD, English, and Social Studies. Along with my 20+ years of experience in ELD instruction and a passion for supporting diverse learners, I am confident that I can make a significant contribution to your school community!</w:t>
      </w:r>
    </w:p>
    <w:p w14:paraId="14F17BED" w14:textId="77777777" w:rsidR="002E1F67" w:rsidRDefault="002E1F67" w:rsidP="002E1F67">
      <w:r>
        <w:t>I have extensive experience teaching multiple subjects and levels. I have had very positive experiences with co-teaching. I have a proven track record of success in helping students improve their English language skills and achieve academic success. I am particularly adept at creating engaging lessons using a functional language approach and at fostering a supportive learning environment.</w:t>
      </w:r>
    </w:p>
    <w:p w14:paraId="2635D92A" w14:textId="77777777" w:rsidR="002E1F67" w:rsidRDefault="002E1F67" w:rsidP="002E1F67">
      <w:r>
        <w:t>I believe that my skills and experience align well with your school's values and mission. I am eager to learn more about the specific needs of your ELD program and how I can contribute to its continued success.</w:t>
      </w:r>
    </w:p>
    <w:p w14:paraId="7027CC73" w14:textId="77777777" w:rsidR="002E1F67" w:rsidRDefault="002E1F67" w:rsidP="002E1F67">
      <w:r>
        <w:t>Thank you for your time and consideration. I welcome the opportunity to discuss my qualifications further in an interview.</w:t>
      </w:r>
    </w:p>
    <w:p w14:paraId="171006D4" w14:textId="77777777" w:rsidR="002E1F67" w:rsidRDefault="002E1F67" w:rsidP="002E1F67">
      <w:pPr>
        <w:spacing w:after="0"/>
      </w:pPr>
      <w:r>
        <w:t>Sincerely,</w:t>
      </w:r>
    </w:p>
    <w:p w14:paraId="0180FA44" w14:textId="77777777" w:rsidR="002E1F67" w:rsidRDefault="002E1F67" w:rsidP="002E1F67">
      <w:pPr>
        <w:spacing w:after="0"/>
      </w:pPr>
      <w:r>
        <w:t>Tamar Dworkin</w:t>
      </w:r>
    </w:p>
    <w:p w14:paraId="473AF7C9" w14:textId="5FDFEF34" w:rsidR="002E1F67" w:rsidRDefault="002E1F67" w:rsidP="002E1F67">
      <w:pPr>
        <w:spacing w:after="0"/>
      </w:pPr>
      <w:r>
        <w:t>ELD/English/Social Studies</w:t>
      </w:r>
    </w:p>
    <w:sectPr w:rsidR="002E1F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recipientData.xml><?xml version="1.0" encoding="utf-8"?>
<wne:recipi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ne:recipientData>
    <wne:active wne:val="1"/>
    <wne:hash wne:val="1671742351"/>
  </wne:recipientData>
  <wne:recipientData>
    <wne:active wne:val="1"/>
    <wne:hash wne:val="-1518282112"/>
  </wne:recipientData>
  <wne:recipientData>
    <wne:active wne:val="1"/>
    <wne:hash wne:val="-1167829244"/>
  </wne:recipientData>
  <wne:recipientData>
    <wne:active wne:val="1"/>
    <wne:hash wne:val="679514685"/>
  </wne:recipientData>
  <wne:recipientData>
    <wne:active wne:val="1"/>
    <wne:hash wne:val="631068679"/>
  </wne:recipientData>
  <wne:recipientData>
    <wne:active wne:val="1"/>
    <wne:hash wne:val="-759024001"/>
  </wne:recipientData>
  <wne:recipientData>
    <wne:active wne:val="1"/>
    <wne:hash wne:val="-1876715597"/>
  </wne:recipientData>
  <wne:recipientData>
    <wne:active wne:val="1"/>
    <wne:hash wne:val="-725118951"/>
  </wne:recipientData>
  <wne:recipientData>
    <wne:active wne:val="1"/>
    <wne:hash wne:val="1575166759"/>
  </wne:recipientData>
  <wne:recipientData>
    <wne:active wne:val="1"/>
    <wne:hash wne:val="1627202779"/>
  </wne:recipientData>
  <wne:recipientData>
    <wne:active wne:val="1"/>
    <wne:hash wne:val="-1063182203"/>
  </wne:recipientData>
  <wne:recipientData>
    <wne:active wne:val="1"/>
    <wne:hash wne:val="822843736"/>
  </wne:recipientData>
  <wne:recipientData>
    <wne:active wne:val="1"/>
    <wne:hash wne:val="376394669"/>
  </wne:recipientData>
  <wne:recipientData>
    <wne:active wne:val="1"/>
    <wne:hash wne:val="1020071392"/>
  </wne:recipientData>
  <wne:recipientData>
    <wne:active wne:val="1"/>
    <wne:hash wne:val="-1502551061"/>
  </wne:recipientData>
  <wne:recipientData>
    <wne:active wne:val="1"/>
    <wne:hash wne:val="-172780608"/>
  </wne:recipientData>
  <wne:recipientData>
    <wne:active wne:val="1"/>
    <wne:hash wne:val="162701658"/>
  </wne:recipientData>
  <wne:recipientData>
    <wne:active wne:val="1"/>
    <wne:hash wne:val="2133895540"/>
  </wne:recipientData>
  <wne:recipientData>
    <wne:active wne:val="1"/>
    <wne:hash wne:val="986860559"/>
  </wne:recipientData>
  <wne:recipientData>
    <wne:active wne:val="1"/>
    <wne:hash wne:val="-109209031"/>
  </wne:recipientData>
  <wne:recipientData>
    <wne:active wne:val="1"/>
    <wne:hash wne:val="27099353"/>
  </wne:recipientData>
  <wne:recipientData>
    <wne:active wne:val="1"/>
    <wne:hash wne:val="1579164538"/>
  </wne:recipientData>
  <wne:recipientData>
    <wne:active wne:val="1"/>
    <wne:hash wne:val="-1359678861"/>
  </wne:recipientData>
  <wne:recipientData>
    <wne:active wne:val="1"/>
    <wne:hash wne:val="797163000"/>
  </wne:recipientData>
  <wne:recipientData>
    <wne:active wne:val="1"/>
    <wne:hash wne:val="-1907842182"/>
  </wne:recipientData>
  <wne:recipientData>
    <wne:active wne:val="1"/>
    <wne:hash wne:val="-1341227575"/>
  </wne:recipientData>
  <wne:recipientData>
    <wne:active wne:val="1"/>
    <wne:hash wne:val="-811210341"/>
  </wne:recipientData>
  <wne:recipientData>
    <wne:active wne:val="1"/>
    <wne:hash wne:val="-1014025356"/>
  </wne:recipientData>
  <wne:recipientData>
    <wne:active wne:val="1"/>
    <wne:hash wne:val="-511268616"/>
  </wne:recipientData>
  <wne:recipientData>
    <wne:active wne:val="1"/>
    <wne:hash wne:val="1821612318"/>
  </wne:recipientData>
  <wne:recipientData>
    <wne:active wne:val="1"/>
    <wne:hash wne:val="-2134950365"/>
  </wne:recipientData>
  <wne:recipientData>
    <wne:active wne:val="1"/>
    <wne:hash wne:val="146638699"/>
  </wne:recipientData>
  <wne:recipientData>
    <wne:active wne:val="1"/>
    <wne:hash wne:val="2021552712"/>
  </wne:recipientData>
  <wne:recipientData>
    <wne:active wne:val="1"/>
    <wne:hash wne:val="-1543563199"/>
  </wne:recipientData>
  <wne:recipientData>
    <wne:active wne:val="1"/>
    <wne:hash wne:val="-335859814"/>
  </wne:recipientData>
  <wne:recipientData>
    <wne:active wne:val="1"/>
    <wne:hash wne:val="1426304585"/>
  </wne:recipientData>
  <wne:recipientData>
    <wne:active wne:val="1"/>
    <wne:hash wne:val="695985681"/>
  </wne:recipientData>
  <wne:recipientData>
    <wne:active wne:val="1"/>
    <wne:hash wne:val="621482411"/>
  </wne:recipientData>
  <wne:recipientData>
    <wne:active wne:val="1"/>
    <wne:hash wne:val="164303278"/>
  </wne:recipientData>
  <wne:recipientData>
    <wne:active wne:val="1"/>
    <wne:hash wne:val="-1046421895"/>
  </wne:recipientData>
  <wne:recipientData>
    <wne:active wne:val="1"/>
    <wne:hash wne:val="-1764277213"/>
  </wne:recipientData>
  <wne:recipientData>
    <wne:active wne:val="1"/>
    <wne:hash wne:val="-169918652"/>
  </wne:recipientData>
  <wne:recipientData>
    <wne:active wne:val="1"/>
  </wne:recipientData>
  <wne:recipientData>
    <wne:active wne:val="1"/>
  </wne:recipientData>
</wne:recipie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mailMerge>
    <w:mainDocumentType w:val="formLetters"/>
    <w:linkToQuery/>
    <w:dataType w:val="native"/>
    <w:connectString w:val="Provider=Microsoft.ACE.OLEDB.12.0;User ID=Admin;Data Source=C:\Users\amram_hyf6mkd\OneDrive\CVSAetna\bb-prescription\docs\tamar\school_list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school_list$` "/>
    <w:dataSource r:id="rId1"/>
    <w:addressFieldName w:val="email"/>
    <w:mailSubject w:val="Regarding the Teaching Vacancy («job»)"/>
    <w:odso>
      <w:udl w:val="Provider=Microsoft.ACE.OLEDB.12.0;User ID=Admin;Data Source=C:\Users\amram_hyf6mkd\OneDrive\CVSAetna\bb-prescription\docs\tamar\school_list.xlsx;Mode=Read;Extended Properties=&quot;HDR=YES;IMEX=1;&quot;;Jet OLEDB:System database=&quot;&quot;;Jet OLEDB:Registry Path=&quot;&quot;;Jet OLEDB:Engine Type=35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school_list$"/>
      <w:src r:id="rId2"/>
      <w:colDelim w:val="9"/>
      <w:type w:val="database"/>
      <w:fHdr/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name"/>
        <w:mappedName w:val="Last Name"/>
        <w:column w:val="2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type w:val="dbColumn"/>
        <w:name w:val="email"/>
        <w:mappedName w:val="E-mail Address"/>
        <w:column w:val="3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fieldMapData>
        <w:column w:val="0"/>
        <w:lid w:val="en-US"/>
      </w:fieldMapData>
      <w:recipientData r:id="rId3"/>
    </w:odso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3MrI0NjOwsLSwNLVU0lEKTi0uzszPAykwqQUAcKGbLSwAAAA="/>
  </w:docVars>
  <w:rsids>
    <w:rsidRoot w:val="002E1F67"/>
    <w:rsid w:val="000306B7"/>
    <w:rsid w:val="00154934"/>
    <w:rsid w:val="002803DE"/>
    <w:rsid w:val="002E1F67"/>
    <w:rsid w:val="00352C18"/>
    <w:rsid w:val="0052277B"/>
    <w:rsid w:val="007C0B0F"/>
    <w:rsid w:val="00806695"/>
    <w:rsid w:val="00874C33"/>
    <w:rsid w:val="00952574"/>
    <w:rsid w:val="00A46CC4"/>
    <w:rsid w:val="00BD7474"/>
    <w:rsid w:val="00C17EC2"/>
    <w:rsid w:val="00DE72A7"/>
    <w:rsid w:val="00FB5A8C"/>
    <w:rsid w:val="00FC7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E3F53"/>
  <w15:chartTrackingRefBased/>
  <w15:docId w15:val="{310ECDD7-4731-4839-9114-DED23BFC0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1F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E1F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E1F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E1F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1F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E1F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E1F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E1F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E1F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1F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E1F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E1F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E1F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E1F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E1F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E1F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E1F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E1F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E1F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1F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1F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E1F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E1F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E1F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E1F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E1F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E1F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E1F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E1F6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006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0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3" Type="http://schemas.openxmlformats.org/officeDocument/2006/relationships/recipientData" Target="recipientData.xml"/><Relationship Id="rId2" Type="http://schemas.openxmlformats.org/officeDocument/2006/relationships/mailMergeSource" Target="file:///C:\Users\amram_hyf6mkd\OneDrive\CVSAetna\bb-prescription\docs\tamar\school_list.xlsx" TargetMode="External"/><Relationship Id="rId1" Type="http://schemas.openxmlformats.org/officeDocument/2006/relationships/mailMergeSource" Target="file:///C:\Users\amram_hyf6mkd\OneDrive\CVSAetna\bb-prescription\docs\tamar\school_list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77AADF-330D-4E54-97B6-4F070D508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</Pages>
  <Words>218</Words>
  <Characters>124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am Dworkin</dc:creator>
  <cp:keywords/>
  <dc:description/>
  <cp:lastModifiedBy>Amram Dworkin</cp:lastModifiedBy>
  <cp:revision>6</cp:revision>
  <dcterms:created xsi:type="dcterms:W3CDTF">2025-06-30T01:36:00Z</dcterms:created>
  <dcterms:modified xsi:type="dcterms:W3CDTF">2025-06-30T15:21:00Z</dcterms:modified>
</cp:coreProperties>
</file>